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a2fcadfff4cac32b563acf0f19d59d22405979d3.png"/>
            <a:graphic>
              <a:graphicData uri="http://schemas.openxmlformats.org/drawingml/2006/picture">
                <pic:pic>
                  <pic:nvPicPr>
                    <pic:cNvPr id="1" name="image-a2fcadfff4cac32b563acf0f19d59d22405979d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Jetson AGX Orin Host Setup &amp; Board Control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ost System Setu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Create udev Rul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urpose</w:t>
      </w:r>
      <w:r>
        <w:rPr>
          <w:rFonts w:eastAsia="inter" w:cs="inter" w:ascii="inter" w:hAnsi="inter"/>
          <w:color w:val="000000"/>
        </w:rPr>
        <w:t xml:space="preserve">: Avo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</w:t>
      </w:r>
      <w:r>
        <w:rPr>
          <w:rFonts w:eastAsia="inter" w:cs="inter" w:ascii="inter" w:hAnsi="inter"/>
          <w:color w:val="000000"/>
        </w:rPr>
        <w:t xml:space="preserve"> for carrier board interactions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ep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dit/create the udev rule fil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ano /etc/udev/rules.d/99-mcurule.rules  </w:t>
        <w:br/>
        <w:t xml:space="preserve"/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this line (AGX Orin-specific)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SYSTEM=="usb", ATTRS{idVendor}=="0955", ATTRS{idProduct}=="7045", GROUP="plugdev", TAG+="uaccess"  </w:t>
        <w:br/>
        <w:t xml:space="preserve"/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load rule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devadm control --reload-rules &amp;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devadm trigger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asic Board Contro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Location</w:t>
      </w:r>
      <w:r>
        <w:rPr>
          <w:rFonts w:eastAsia="inter" w:cs="inter" w:ascii="inter" w:hAnsi="inter"/>
          <w:color w:val="000000"/>
        </w:rPr>
        <w:t xml:space="preserve">: Run commands fro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inux_for_Tegra/</w:t>
      </w:r>
      <w:r>
        <w:rPr>
          <w:rFonts w:eastAsia="inter" w:cs="inter" w:ascii="inter" w:hAnsi="inter"/>
          <w:color w:val="000000"/>
        </w:rPr>
        <w:t xml:space="preserve"> directory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Command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c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/tools/board_automation/boardctl -t topo recove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ower cycle + force recovery mod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/tools/board_automation/boardctl -t topo power_off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ower off the boar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/tools/board_automation/boardctl -t topo power_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ower off, then power 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/tools/board_automation/boardctl -t topo rese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set (no power cycle)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ample Workflow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ce recovery mode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./tools/board_automation/boardctl -t topo recovery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ower cycle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./tools/board_automation/boardctl -t topo power_on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ot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la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t topo</w:t>
      </w:r>
      <w:r>
        <w:rPr>
          <w:rFonts w:eastAsia="inter" w:cs="inter" w:ascii="inter" w:hAnsi="inter"/>
          <w:color w:val="000000"/>
          <w:sz w:val="21"/>
        </w:rPr>
        <w:t xml:space="preserve"> with your carrier board topology if using custom hardware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sure USB connection to the recovery port for these commands to work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a2fcadfff4cac32b563acf0f19d59d22405979d3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9T13:44:44.124Z</dcterms:created>
  <dcterms:modified xsi:type="dcterms:W3CDTF">2025-04-29T13:44:44.124Z</dcterms:modified>
</cp:coreProperties>
</file>